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36450C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7</w:t>
      </w:r>
      <w:r w:rsidR="004D3CA7">
        <w:rPr>
          <w:rFonts w:cs="Arial" w:hint="eastAsia"/>
          <w:b/>
          <w:spacing w:val="10"/>
        </w:rPr>
        <w:t>-</w:t>
      </w:r>
      <w:r w:rsidR="0063395A">
        <w:rPr>
          <w:rFonts w:cs="Arial" w:hint="eastAsia"/>
          <w:b/>
          <w:spacing w:val="10"/>
        </w:rPr>
        <w:t>0</w:t>
      </w:r>
      <w:r>
        <w:rPr>
          <w:rFonts w:cs="Arial"/>
          <w:b/>
          <w:spacing w:val="10"/>
        </w:rPr>
        <w:t>9</w:t>
      </w:r>
      <w:r w:rsidR="00E04964" w:rsidRPr="00E72F5F">
        <w:rPr>
          <w:rFonts w:cs="Arial"/>
          <w:b/>
          <w:spacing w:val="10"/>
        </w:rPr>
        <w:t>-</w:t>
      </w:r>
      <w:r>
        <w:rPr>
          <w:rFonts w:cs="Arial" w:hint="eastAsia"/>
          <w:b/>
          <w:spacing w:val="10"/>
        </w:rPr>
        <w:t>2020</w:t>
      </w:r>
    </w:p>
    <w:p w:rsidR="0063417B" w:rsidRPr="00046A9B" w:rsidRDefault="0063417B" w:rsidP="002959A4">
      <w:pPr>
        <w:spacing w:line="360" w:lineRule="atLeast"/>
        <w:ind w:firstLine="482"/>
        <w:jc w:val="center"/>
        <w:rPr>
          <w:rFonts w:asciiTheme="minorEastAsia" w:eastAsiaTheme="minorEastAsia" w:hAnsiTheme="minorEastAsia" w:cs="Arial"/>
          <w:b/>
          <w:spacing w:val="10"/>
        </w:rPr>
      </w:pPr>
    </w:p>
    <w:p w:rsidR="00046A9B" w:rsidRDefault="004A4AA9" w:rsidP="00046A9B">
      <w:pPr>
        <w:jc w:val="center"/>
        <w:rPr>
          <w:rFonts w:asciiTheme="minorEastAsia" w:eastAsiaTheme="minorEastAsia" w:hAnsiTheme="minorEastAsia"/>
          <w:b/>
          <w:sz w:val="28"/>
          <w:szCs w:val="28"/>
          <w:lang w:eastAsia="zh-HK"/>
        </w:rPr>
      </w:pPr>
      <w:r>
        <w:rPr>
          <w:rFonts w:asciiTheme="minorEastAsia" w:eastAsiaTheme="minorEastAsia" w:hAnsiTheme="minorEastAsia" w:hint="eastAsia"/>
          <w:b/>
          <w:sz w:val="28"/>
          <w:szCs w:val="28"/>
        </w:rPr>
        <w:t>消委會調查</w:t>
      </w:r>
      <w:r w:rsidR="006178CC">
        <w:rPr>
          <w:rFonts w:asciiTheme="minorEastAsia" w:eastAsiaTheme="minorEastAsia" w:hAnsiTheme="minorEastAsia" w:hint="eastAsia"/>
          <w:b/>
          <w:sz w:val="28"/>
          <w:szCs w:val="28"/>
          <w:lang w:eastAsia="zh-HK"/>
        </w:rPr>
        <w:t>逾百款</w:t>
      </w:r>
      <w:r>
        <w:rPr>
          <w:rFonts w:asciiTheme="minorEastAsia" w:eastAsiaTheme="minorEastAsia" w:hAnsiTheme="minorEastAsia" w:hint="eastAsia"/>
          <w:b/>
          <w:sz w:val="28"/>
          <w:szCs w:val="28"/>
        </w:rPr>
        <w:t>月餅</w:t>
      </w:r>
      <w:r w:rsidR="007F2B61">
        <w:rPr>
          <w:rFonts w:asciiTheme="minorEastAsia" w:eastAsiaTheme="minorEastAsia" w:hAnsiTheme="minorEastAsia" w:hint="eastAsia"/>
          <w:b/>
          <w:sz w:val="28"/>
          <w:szCs w:val="28"/>
          <w:lang w:eastAsia="zh-HK"/>
        </w:rPr>
        <w:t>售價</w:t>
      </w:r>
    </w:p>
    <w:p w:rsidR="00574D2B" w:rsidRPr="00046A9B" w:rsidRDefault="00B9507F" w:rsidP="00046A9B">
      <w:pPr>
        <w:jc w:val="center"/>
        <w:rPr>
          <w:rFonts w:asciiTheme="minorEastAsia" w:eastAsiaTheme="minorEastAsia" w:hAnsiTheme="minorEastAsia"/>
          <w:b/>
          <w:sz w:val="28"/>
          <w:szCs w:val="28"/>
        </w:rPr>
      </w:pPr>
      <w:r>
        <w:rPr>
          <w:rFonts w:asciiTheme="minorEastAsia" w:eastAsiaTheme="minorEastAsia" w:hAnsiTheme="minorEastAsia" w:hint="eastAsia"/>
          <w:b/>
          <w:sz w:val="28"/>
          <w:szCs w:val="28"/>
          <w:lang w:eastAsia="zh-HK"/>
        </w:rPr>
        <w:t>載</w:t>
      </w:r>
      <w:r w:rsidRPr="00B9507F">
        <w:rPr>
          <w:rFonts w:asciiTheme="minorEastAsia" w:eastAsiaTheme="minorEastAsia" w:hAnsiTheme="minorEastAsia" w:hint="eastAsia"/>
          <w:b/>
          <w:sz w:val="28"/>
          <w:szCs w:val="28"/>
          <w:lang w:eastAsia="zh-HK"/>
        </w:rPr>
        <w:t>情報站</w:t>
      </w:r>
      <w:r>
        <w:rPr>
          <w:rFonts w:asciiTheme="minorEastAsia" w:eastAsiaTheme="minorEastAsia" w:hAnsiTheme="minorEastAsia" w:hint="eastAsia"/>
          <w:b/>
          <w:sz w:val="28"/>
          <w:szCs w:val="28"/>
          <w:lang w:eastAsia="zh-HK"/>
        </w:rPr>
        <w:t>供</w:t>
      </w:r>
      <w:r w:rsidR="006178CC">
        <w:rPr>
          <w:rFonts w:asciiTheme="minorEastAsia" w:eastAsiaTheme="minorEastAsia" w:hAnsiTheme="minorEastAsia" w:hint="eastAsia"/>
          <w:b/>
          <w:sz w:val="28"/>
          <w:szCs w:val="28"/>
          <w:lang w:eastAsia="zh-HK"/>
        </w:rPr>
        <w:t>消費者</w:t>
      </w:r>
      <w:r>
        <w:rPr>
          <w:rFonts w:asciiTheme="minorEastAsia" w:eastAsiaTheme="minorEastAsia" w:hAnsiTheme="minorEastAsia" w:hint="eastAsia"/>
          <w:b/>
          <w:sz w:val="28"/>
          <w:szCs w:val="28"/>
          <w:lang w:eastAsia="zh-HK"/>
        </w:rPr>
        <w:t>貨比三家</w:t>
      </w:r>
    </w:p>
    <w:p w:rsidR="00046A9B" w:rsidRPr="00046A9B" w:rsidRDefault="00046A9B" w:rsidP="00046A9B">
      <w:pPr>
        <w:spacing w:line="400" w:lineRule="atLeast"/>
        <w:ind w:firstLine="482"/>
        <w:jc w:val="both"/>
        <w:rPr>
          <w:rFonts w:asciiTheme="minorEastAsia" w:eastAsiaTheme="minorEastAsia" w:hAnsiTheme="minorEastAsia"/>
          <w:sz w:val="32"/>
          <w:szCs w:val="32"/>
        </w:rPr>
      </w:pPr>
    </w:p>
    <w:p w:rsidR="00B175AE" w:rsidRPr="00B175AE" w:rsidRDefault="00C57493" w:rsidP="00B175AE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hint="eastAsia"/>
          <w:sz w:val="28"/>
          <w:szCs w:val="28"/>
        </w:rPr>
      </w:pPr>
      <w:r>
        <w:rPr>
          <w:rFonts w:asciiTheme="minorEastAsia" w:eastAsiaTheme="minorEastAsia" w:hAnsiTheme="minorEastAsia" w:hint="eastAsia"/>
          <w:sz w:val="28"/>
          <w:szCs w:val="28"/>
          <w:lang w:eastAsia="zh-HK"/>
        </w:rPr>
        <w:t>中秋節將至</w:t>
      </w:r>
      <w:r w:rsidR="005870C8" w:rsidRPr="009F1E69">
        <w:rPr>
          <w:rFonts w:asciiTheme="minorEastAsia" w:eastAsiaTheme="minorEastAsia" w:hAnsiTheme="minorEastAsia" w:hint="eastAsia"/>
          <w:sz w:val="28"/>
          <w:szCs w:val="28"/>
        </w:rPr>
        <w:t>，</w:t>
      </w:r>
      <w:r w:rsidR="005870C8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月餅是傳</w:t>
      </w:r>
      <w:r w:rsidR="005870C8" w:rsidRPr="009F1E69">
        <w:rPr>
          <w:rFonts w:asciiTheme="minorEastAsia" w:eastAsiaTheme="minorEastAsia" w:hAnsiTheme="minorEastAsia" w:hint="eastAsia"/>
          <w:sz w:val="28"/>
          <w:szCs w:val="28"/>
        </w:rPr>
        <w:t>統</w:t>
      </w:r>
      <w:r w:rsidR="005870C8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的</w:t>
      </w:r>
      <w:r w:rsidR="00352529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應</w:t>
      </w:r>
      <w:r w:rsidR="005870C8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節食品</w:t>
      </w:r>
      <w:r w:rsidR="005870C8" w:rsidRPr="009F1E69">
        <w:rPr>
          <w:rFonts w:asciiTheme="minorEastAsia" w:eastAsiaTheme="minorEastAsia" w:hAnsiTheme="minorEastAsia" w:hint="eastAsia"/>
          <w:sz w:val="28"/>
          <w:szCs w:val="28"/>
        </w:rPr>
        <w:t>，</w:t>
      </w:r>
      <w:r w:rsidR="008300F8" w:rsidRPr="009F1E69">
        <w:rPr>
          <w:rFonts w:asciiTheme="minorEastAsia" w:eastAsiaTheme="minorEastAsia" w:hAnsiTheme="minorEastAsia" w:hint="eastAsia"/>
          <w:sz w:val="28"/>
          <w:szCs w:val="28"/>
        </w:rPr>
        <w:t>消</w:t>
      </w:r>
      <w:r w:rsidR="008300F8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費者委員會</w:t>
      </w:r>
      <w:r w:rsidR="0080443A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調查及公佈月餅</w:t>
      </w:r>
      <w:r w:rsidR="005870C8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的售價</w:t>
      </w:r>
      <w:r w:rsidR="00E5402F">
        <w:rPr>
          <w:rFonts w:asciiTheme="minorEastAsia" w:eastAsiaTheme="minorEastAsia" w:hAnsiTheme="minorEastAsia" w:hint="eastAsia"/>
          <w:sz w:val="28"/>
          <w:szCs w:val="28"/>
        </w:rPr>
        <w:t>，</w:t>
      </w:r>
      <w:r w:rsidR="00352529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供消費者貨比三家</w:t>
      </w:r>
      <w:r w:rsidR="00352529" w:rsidRPr="009F1E69">
        <w:rPr>
          <w:rFonts w:asciiTheme="minorEastAsia" w:eastAsiaTheme="minorEastAsia" w:hAnsiTheme="minorEastAsia" w:hint="eastAsia"/>
          <w:sz w:val="28"/>
          <w:szCs w:val="28"/>
        </w:rPr>
        <w:t>。</w:t>
      </w:r>
    </w:p>
    <w:p w:rsidR="005870C8" w:rsidRPr="009F1E69" w:rsidRDefault="005870C8" w:rsidP="005870C8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/>
          <w:sz w:val="28"/>
          <w:szCs w:val="28"/>
        </w:rPr>
      </w:pPr>
      <w:r w:rsidRPr="009F1E69">
        <w:rPr>
          <w:rFonts w:asciiTheme="minorEastAsia" w:eastAsiaTheme="minorEastAsia" w:hAnsiTheme="minorEastAsia" w:hint="eastAsia"/>
          <w:sz w:val="28"/>
          <w:szCs w:val="28"/>
        </w:rPr>
        <w:t>消委會</w:t>
      </w:r>
      <w:r w:rsidR="00C57493">
        <w:rPr>
          <w:rFonts w:asciiTheme="minorEastAsia" w:eastAsiaTheme="minorEastAsia" w:hAnsiTheme="minorEastAsia" w:hint="eastAsia"/>
          <w:sz w:val="28"/>
          <w:szCs w:val="28"/>
          <w:lang w:eastAsia="zh-HK"/>
        </w:rPr>
        <w:t>在餅店、酒樓食肆及</w:t>
      </w:r>
      <w:r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超級市場</w:t>
      </w:r>
      <w:r w:rsidR="00352529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等不同場所收集傳統</w:t>
      </w:r>
      <w:r w:rsidR="00C57493">
        <w:rPr>
          <w:rFonts w:asciiTheme="minorEastAsia" w:eastAsiaTheme="minorEastAsia" w:hAnsiTheme="minorEastAsia" w:hint="eastAsia"/>
          <w:sz w:val="28"/>
          <w:szCs w:val="28"/>
          <w:lang w:eastAsia="zh-HK"/>
        </w:rPr>
        <w:t>的</w:t>
      </w:r>
      <w:r w:rsidR="00352529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廣式</w:t>
      </w:r>
      <w:r w:rsidR="00C57493">
        <w:rPr>
          <w:rFonts w:asciiTheme="minorEastAsia" w:eastAsiaTheme="minorEastAsia" w:hAnsiTheme="minorEastAsia" w:hint="eastAsia"/>
          <w:sz w:val="28"/>
          <w:szCs w:val="28"/>
        </w:rPr>
        <w:t>、</w:t>
      </w:r>
      <w:r w:rsidR="00C57493">
        <w:rPr>
          <w:rFonts w:asciiTheme="minorEastAsia" w:eastAsiaTheme="minorEastAsia" w:hAnsiTheme="minorEastAsia" w:hint="eastAsia"/>
          <w:sz w:val="28"/>
          <w:szCs w:val="28"/>
          <w:lang w:eastAsia="zh-HK"/>
        </w:rPr>
        <w:t>潮式及</w:t>
      </w:r>
      <w:r w:rsidR="00352529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冰皮等</w:t>
      </w:r>
      <w:r w:rsidR="0080443A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過百款</w:t>
      </w:r>
      <w:r w:rsidR="00352529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月餅</w:t>
      </w:r>
      <w:r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價格</w:t>
      </w:r>
      <w:r w:rsidR="00352529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，</w:t>
      </w:r>
      <w:r w:rsid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並列出同款月餅的最高及最低售價</w:t>
      </w:r>
      <w:r w:rsidR="009F1E69">
        <w:rPr>
          <w:rFonts w:asciiTheme="minorEastAsia" w:eastAsiaTheme="minorEastAsia" w:hAnsiTheme="minorEastAsia" w:hint="eastAsia"/>
          <w:sz w:val="28"/>
          <w:szCs w:val="28"/>
        </w:rPr>
        <w:t>，</w:t>
      </w:r>
      <w:r w:rsid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方便消費者比較價差，</w:t>
      </w:r>
      <w:r w:rsidR="00352529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相關的價格調查資訊已上載至消委會網頁</w:t>
      </w:r>
      <w:r w:rsidR="00352529" w:rsidRPr="009F1E69">
        <w:rPr>
          <w:rFonts w:asciiTheme="minorEastAsia" w:eastAsiaTheme="minorEastAsia" w:hAnsiTheme="minorEastAsia"/>
          <w:sz w:val="28"/>
          <w:szCs w:val="28"/>
          <w:lang w:eastAsia="zh-HK"/>
        </w:rPr>
        <w:t>(www.consumer.gov.mo)、“</w:t>
      </w:r>
      <w:r w:rsidR="0080443A" w:rsidRPr="009F1E69">
        <w:rPr>
          <w:rFonts w:asciiTheme="minorEastAsia" w:eastAsiaTheme="minorEastAsia" w:hAnsiTheme="minorEastAsia"/>
          <w:sz w:val="28"/>
          <w:szCs w:val="28"/>
          <w:lang w:eastAsia="zh-HK"/>
        </w:rPr>
        <w:t>澳門</w:t>
      </w:r>
      <w:r w:rsidR="00352529" w:rsidRPr="009F1E69">
        <w:rPr>
          <w:rFonts w:asciiTheme="minorEastAsia" w:eastAsiaTheme="minorEastAsia" w:hAnsiTheme="minorEastAsia"/>
          <w:sz w:val="28"/>
          <w:szCs w:val="28"/>
          <w:lang w:eastAsia="zh-HK"/>
        </w:rPr>
        <w:t>物價情報站”應用程式及微信帳號內的“物價查詢”</w:t>
      </w:r>
      <w:r w:rsidR="0080443A" w:rsidRPr="009F1E69">
        <w:rPr>
          <w:rFonts w:asciiTheme="minorEastAsia" w:eastAsiaTheme="minorEastAsia" w:hAnsiTheme="minorEastAsia" w:hint="eastAsia"/>
          <w:sz w:val="28"/>
          <w:szCs w:val="28"/>
        </w:rPr>
        <w:t>，</w:t>
      </w:r>
      <w:r w:rsidR="0080443A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消費者</w:t>
      </w:r>
      <w:r w:rsidR="00C57493">
        <w:rPr>
          <w:rFonts w:asciiTheme="minorEastAsia" w:eastAsiaTheme="minorEastAsia" w:hAnsiTheme="minorEastAsia" w:hint="eastAsia"/>
          <w:sz w:val="28"/>
          <w:szCs w:val="28"/>
          <w:lang w:eastAsia="zh-HK"/>
        </w:rPr>
        <w:t>可</w:t>
      </w:r>
      <w:r w:rsidR="0080443A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透過以上各途徑</w:t>
      </w:r>
      <w:r w:rsidR="00C57493">
        <w:rPr>
          <w:rFonts w:asciiTheme="minorEastAsia" w:eastAsiaTheme="minorEastAsia" w:hAnsiTheme="minorEastAsia" w:hint="eastAsia"/>
          <w:sz w:val="28"/>
          <w:szCs w:val="28"/>
          <w:lang w:eastAsia="zh-HK"/>
        </w:rPr>
        <w:t>查閱</w:t>
      </w:r>
      <w:r w:rsidR="00352529" w:rsidRPr="009F1E69">
        <w:rPr>
          <w:rFonts w:asciiTheme="minorEastAsia" w:eastAsiaTheme="minorEastAsia" w:hAnsiTheme="minorEastAsia"/>
          <w:sz w:val="28"/>
          <w:szCs w:val="28"/>
          <w:lang w:eastAsia="zh-HK"/>
        </w:rPr>
        <w:t>2020年度的“</w:t>
      </w:r>
      <w:r w:rsidR="00C12273">
        <w:rPr>
          <w:rFonts w:asciiTheme="minorEastAsia" w:eastAsiaTheme="minorEastAsia" w:hAnsiTheme="minorEastAsia"/>
          <w:sz w:val="28"/>
          <w:szCs w:val="28"/>
          <w:lang w:eastAsia="zh-HK"/>
        </w:rPr>
        <w:t>月餅專項</w:t>
      </w:r>
      <w:r w:rsidR="00352529" w:rsidRPr="009F1E69">
        <w:rPr>
          <w:rFonts w:asciiTheme="minorEastAsia" w:eastAsiaTheme="minorEastAsia" w:hAnsiTheme="minorEastAsia"/>
          <w:sz w:val="28"/>
          <w:szCs w:val="28"/>
          <w:lang w:eastAsia="zh-HK"/>
        </w:rPr>
        <w:t>價</w:t>
      </w:r>
      <w:r w:rsidR="00C12273">
        <w:rPr>
          <w:rFonts w:asciiTheme="minorEastAsia" w:eastAsiaTheme="minorEastAsia" w:hAnsiTheme="minorEastAsia" w:hint="eastAsia"/>
          <w:sz w:val="28"/>
          <w:szCs w:val="28"/>
          <w:lang w:eastAsia="zh-HK"/>
        </w:rPr>
        <w:t>格</w:t>
      </w:r>
      <w:r w:rsidR="00352529" w:rsidRPr="009F1E69">
        <w:rPr>
          <w:rFonts w:asciiTheme="minorEastAsia" w:eastAsiaTheme="minorEastAsia" w:hAnsiTheme="minorEastAsia"/>
          <w:sz w:val="28"/>
          <w:szCs w:val="28"/>
          <w:lang w:eastAsia="zh-HK"/>
        </w:rPr>
        <w:t>調查報告”</w:t>
      </w:r>
      <w:r w:rsidR="00C57493">
        <w:rPr>
          <w:rFonts w:asciiTheme="minorEastAsia" w:eastAsiaTheme="minorEastAsia" w:hAnsiTheme="minorEastAsia" w:hint="eastAsia"/>
          <w:sz w:val="28"/>
          <w:szCs w:val="28"/>
          <w:lang w:eastAsia="zh-HK"/>
        </w:rPr>
        <w:t>作出比較</w:t>
      </w:r>
      <w:r w:rsidR="0080443A" w:rsidRPr="009F1E69">
        <w:rPr>
          <w:rFonts w:asciiTheme="minorEastAsia" w:eastAsiaTheme="minorEastAsia" w:hAnsiTheme="minorEastAsia" w:hint="eastAsia"/>
          <w:sz w:val="28"/>
          <w:szCs w:val="28"/>
        </w:rPr>
        <w:t>，</w:t>
      </w:r>
      <w:r w:rsidR="00574D2B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助</w:t>
      </w:r>
      <w:r w:rsidR="0080443A" w:rsidRPr="009F1E69">
        <w:rPr>
          <w:rFonts w:asciiTheme="minorEastAsia" w:eastAsiaTheme="minorEastAsia" w:hAnsiTheme="minorEastAsia" w:hint="eastAsia"/>
          <w:sz w:val="28"/>
          <w:szCs w:val="28"/>
          <w:lang w:eastAsia="zh-HK"/>
        </w:rPr>
        <w:t>精明消費</w:t>
      </w:r>
      <w:r w:rsidR="00352529" w:rsidRPr="009F1E69">
        <w:rPr>
          <w:rFonts w:asciiTheme="minorEastAsia" w:eastAsiaTheme="minorEastAsia" w:hAnsiTheme="minorEastAsia"/>
          <w:sz w:val="28"/>
          <w:szCs w:val="28"/>
          <w:lang w:eastAsia="zh-HK"/>
        </w:rPr>
        <w:t>。</w:t>
      </w:r>
    </w:p>
    <w:p w:rsidR="0098164E" w:rsidRPr="009F1E69" w:rsidRDefault="0098164E" w:rsidP="00766519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/>
          <w:sz w:val="28"/>
          <w:szCs w:val="28"/>
        </w:rPr>
      </w:pPr>
      <w:r w:rsidRPr="009F1E69">
        <w:rPr>
          <w:rFonts w:asciiTheme="minorEastAsia" w:eastAsiaTheme="minorEastAsia" w:hAnsiTheme="minorEastAsia" w:hint="eastAsia"/>
          <w:sz w:val="28"/>
          <w:szCs w:val="28"/>
        </w:rPr>
        <w:t>消費者如有任何查詢，可致電消委會</w:t>
      </w:r>
      <w:r w:rsidR="00DE0BE9" w:rsidRPr="009F1E69">
        <w:rPr>
          <w:rFonts w:asciiTheme="minorEastAsia" w:eastAsiaTheme="minorEastAsia" w:hAnsiTheme="minorEastAsia" w:hint="eastAsia"/>
          <w:sz w:val="28"/>
          <w:szCs w:val="28"/>
        </w:rPr>
        <w:t>服務</w:t>
      </w:r>
      <w:r w:rsidRPr="009F1E69">
        <w:rPr>
          <w:rFonts w:asciiTheme="minorEastAsia" w:eastAsiaTheme="minorEastAsia" w:hAnsiTheme="minorEastAsia" w:hint="eastAsia"/>
          <w:sz w:val="28"/>
          <w:szCs w:val="28"/>
        </w:rPr>
        <w:t>熱線</w:t>
      </w:r>
      <w:r w:rsidR="00134B1B" w:rsidRPr="009F1E69">
        <w:rPr>
          <w:rFonts w:asciiTheme="minorEastAsia" w:eastAsiaTheme="minorEastAsia" w:hAnsiTheme="minorEastAsia" w:hint="eastAsia"/>
          <w:sz w:val="28"/>
          <w:szCs w:val="28"/>
        </w:rPr>
        <w:t>8988</w:t>
      </w:r>
      <w:r w:rsidR="00134B1B" w:rsidRPr="009F1E69">
        <w:rPr>
          <w:rFonts w:asciiTheme="minorEastAsia" w:eastAsiaTheme="minorEastAsia" w:hAnsiTheme="minorEastAsia"/>
          <w:sz w:val="28"/>
          <w:szCs w:val="28"/>
        </w:rPr>
        <w:t xml:space="preserve"> </w:t>
      </w:r>
      <w:r w:rsidR="00134B1B" w:rsidRPr="009F1E69">
        <w:rPr>
          <w:rFonts w:asciiTheme="minorEastAsia" w:eastAsiaTheme="minorEastAsia" w:hAnsiTheme="minorEastAsia" w:hint="eastAsia"/>
          <w:sz w:val="28"/>
          <w:szCs w:val="28"/>
        </w:rPr>
        <w:t>9315</w:t>
      </w:r>
      <w:r w:rsidRPr="009F1E69">
        <w:rPr>
          <w:rFonts w:asciiTheme="minorEastAsia" w:eastAsiaTheme="minorEastAsia" w:hAnsiTheme="minorEastAsia"/>
          <w:sz w:val="28"/>
          <w:szCs w:val="28"/>
        </w:rPr>
        <w:t>。</w:t>
      </w:r>
    </w:p>
    <w:p w:rsidR="007A169A" w:rsidRPr="00574D2B" w:rsidRDefault="007A169A" w:rsidP="00766519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</w:p>
    <w:p w:rsidR="007A169A" w:rsidRDefault="007A169A" w:rsidP="00766519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</w:p>
    <w:p w:rsidR="00281137" w:rsidRDefault="00D517B9" w:rsidP="00766519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/>
          <w:sz w:val="28"/>
          <w:szCs w:val="28"/>
        </w:rPr>
      </w:pPr>
      <w:r>
        <w:rPr>
          <w:rFonts w:asciiTheme="minorEastAsia" w:eastAsiaTheme="minorEastAsia" w:hAnsiTheme="minorEastAsia" w:hint="eastAsia"/>
          <w:sz w:val="28"/>
          <w:szCs w:val="28"/>
        </w:rPr>
        <w:t>月餅專項</w:t>
      </w:r>
      <w:r w:rsidR="002A1DCE" w:rsidRPr="002A1DCE">
        <w:rPr>
          <w:rFonts w:asciiTheme="minorEastAsia" w:eastAsiaTheme="minorEastAsia" w:hAnsiTheme="minorEastAsia" w:hint="eastAsia"/>
          <w:sz w:val="28"/>
          <w:szCs w:val="28"/>
        </w:rPr>
        <w:t>價</w:t>
      </w:r>
      <w:r>
        <w:rPr>
          <w:rFonts w:asciiTheme="minorEastAsia" w:eastAsiaTheme="minorEastAsia" w:hAnsiTheme="minorEastAsia" w:hint="eastAsia"/>
          <w:sz w:val="28"/>
          <w:szCs w:val="28"/>
          <w:lang w:eastAsia="zh-HK"/>
        </w:rPr>
        <w:t>格</w:t>
      </w:r>
      <w:r w:rsidR="002A1DCE" w:rsidRPr="002A1DCE">
        <w:rPr>
          <w:rFonts w:asciiTheme="minorEastAsia" w:eastAsiaTheme="minorEastAsia" w:hAnsiTheme="minorEastAsia" w:hint="eastAsia"/>
          <w:sz w:val="28"/>
          <w:szCs w:val="28"/>
        </w:rPr>
        <w:t>調查</w:t>
      </w:r>
      <w:r w:rsidR="003D25FB">
        <w:rPr>
          <w:rFonts w:asciiTheme="minorEastAsia" w:eastAsiaTheme="minorEastAsia" w:hAnsiTheme="minorEastAsia" w:hint="eastAsia"/>
          <w:sz w:val="28"/>
          <w:szCs w:val="28"/>
        </w:rPr>
        <w:t>報告</w:t>
      </w:r>
      <w:r w:rsidR="00664292" w:rsidRPr="00046A9B">
        <w:rPr>
          <w:rFonts w:asciiTheme="minorEastAsia" w:eastAsiaTheme="minorEastAsia" w:hAnsiTheme="minorEastAsia" w:hint="eastAsia"/>
          <w:sz w:val="28"/>
          <w:szCs w:val="28"/>
        </w:rPr>
        <w:t>：</w:t>
      </w:r>
    </w:p>
    <w:p w:rsidR="00B95343" w:rsidRDefault="00B95343" w:rsidP="00B95343">
      <w:hyperlink r:id="rId6" w:history="1">
        <w:r>
          <w:rPr>
            <w:rStyle w:val="a3"/>
          </w:rPr>
          <w:t>https://www.consumer.gov.mo/News/Data/PDF/CH/2020/9/09202004184117_2020mncake.pdf</w:t>
        </w:r>
      </w:hyperlink>
    </w:p>
    <w:p w:rsidR="00B95343" w:rsidRDefault="00B95343" w:rsidP="00B95343">
      <w:pPr>
        <w:rPr>
          <w:rFonts w:ascii="Calibri" w:hAnsi="Calibri" w:cs="Calibri"/>
        </w:rPr>
      </w:pPr>
    </w:p>
    <w:p w:rsidR="00B95343" w:rsidRPr="00B95343" w:rsidRDefault="00B95343" w:rsidP="00766519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hint="eastAsia"/>
          <w:sz w:val="28"/>
          <w:szCs w:val="28"/>
        </w:rPr>
      </w:pPr>
      <w:bookmarkStart w:id="0" w:name="_GoBack"/>
      <w:bookmarkEnd w:id="0"/>
    </w:p>
    <w:sectPr w:rsidR="00B95343" w:rsidRPr="00B95343" w:rsidSect="00D120FF">
      <w:pgSz w:w="11906" w:h="16838" w:code="9"/>
      <w:pgMar w:top="1440" w:right="1588" w:bottom="1440" w:left="158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595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46A9B"/>
    <w:rsid w:val="000521D5"/>
    <w:rsid w:val="00056E93"/>
    <w:rsid w:val="000573E1"/>
    <w:rsid w:val="00060BC2"/>
    <w:rsid w:val="000648FB"/>
    <w:rsid w:val="00067004"/>
    <w:rsid w:val="00070479"/>
    <w:rsid w:val="000725A0"/>
    <w:rsid w:val="00072C99"/>
    <w:rsid w:val="000800EA"/>
    <w:rsid w:val="0008636C"/>
    <w:rsid w:val="00087E16"/>
    <w:rsid w:val="00097211"/>
    <w:rsid w:val="000A501D"/>
    <w:rsid w:val="000A6D1B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4B1B"/>
    <w:rsid w:val="00136837"/>
    <w:rsid w:val="00140FDB"/>
    <w:rsid w:val="00151370"/>
    <w:rsid w:val="00156C8D"/>
    <w:rsid w:val="001634A2"/>
    <w:rsid w:val="00172E37"/>
    <w:rsid w:val="0017390D"/>
    <w:rsid w:val="00176F48"/>
    <w:rsid w:val="00181D1A"/>
    <w:rsid w:val="001851A5"/>
    <w:rsid w:val="0019044A"/>
    <w:rsid w:val="00190961"/>
    <w:rsid w:val="00194BD1"/>
    <w:rsid w:val="001A01D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20528"/>
    <w:rsid w:val="002360B7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1DCE"/>
    <w:rsid w:val="002A7208"/>
    <w:rsid w:val="002A72C4"/>
    <w:rsid w:val="002B3227"/>
    <w:rsid w:val="002B6B02"/>
    <w:rsid w:val="002C03AE"/>
    <w:rsid w:val="002C2B19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33C04"/>
    <w:rsid w:val="0035124E"/>
    <w:rsid w:val="00351C3E"/>
    <w:rsid w:val="00352529"/>
    <w:rsid w:val="0036450C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91AF0"/>
    <w:rsid w:val="003A72ED"/>
    <w:rsid w:val="003B2831"/>
    <w:rsid w:val="003B718C"/>
    <w:rsid w:val="003C2299"/>
    <w:rsid w:val="003C4BD3"/>
    <w:rsid w:val="003C5111"/>
    <w:rsid w:val="003C721C"/>
    <w:rsid w:val="003D21B5"/>
    <w:rsid w:val="003D25FB"/>
    <w:rsid w:val="003E0A96"/>
    <w:rsid w:val="003E4305"/>
    <w:rsid w:val="003E7D1E"/>
    <w:rsid w:val="003F22CE"/>
    <w:rsid w:val="00403BC9"/>
    <w:rsid w:val="00411E1E"/>
    <w:rsid w:val="0041664B"/>
    <w:rsid w:val="004178C3"/>
    <w:rsid w:val="00422690"/>
    <w:rsid w:val="00423750"/>
    <w:rsid w:val="00423EC9"/>
    <w:rsid w:val="0042548D"/>
    <w:rsid w:val="0042797A"/>
    <w:rsid w:val="00441EA5"/>
    <w:rsid w:val="004552F7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A4AA9"/>
    <w:rsid w:val="004B0286"/>
    <w:rsid w:val="004B5C94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4366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3D13"/>
    <w:rsid w:val="00574722"/>
    <w:rsid w:val="00574D2B"/>
    <w:rsid w:val="00587012"/>
    <w:rsid w:val="005870C8"/>
    <w:rsid w:val="00590A95"/>
    <w:rsid w:val="00590E56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D3FBE"/>
    <w:rsid w:val="005E0BE8"/>
    <w:rsid w:val="005E3896"/>
    <w:rsid w:val="005F2B66"/>
    <w:rsid w:val="006034FF"/>
    <w:rsid w:val="00610331"/>
    <w:rsid w:val="00611ED4"/>
    <w:rsid w:val="00611F4E"/>
    <w:rsid w:val="0061521B"/>
    <w:rsid w:val="006166B2"/>
    <w:rsid w:val="006178CC"/>
    <w:rsid w:val="00617A0C"/>
    <w:rsid w:val="00622908"/>
    <w:rsid w:val="00622BC5"/>
    <w:rsid w:val="00622E33"/>
    <w:rsid w:val="00623099"/>
    <w:rsid w:val="00623A52"/>
    <w:rsid w:val="00623A87"/>
    <w:rsid w:val="006243C4"/>
    <w:rsid w:val="006315BA"/>
    <w:rsid w:val="00632E7A"/>
    <w:rsid w:val="0063395A"/>
    <w:rsid w:val="0063417B"/>
    <w:rsid w:val="006361A8"/>
    <w:rsid w:val="0063744E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6519"/>
    <w:rsid w:val="00767C32"/>
    <w:rsid w:val="00774216"/>
    <w:rsid w:val="007744DE"/>
    <w:rsid w:val="0078035E"/>
    <w:rsid w:val="0078219A"/>
    <w:rsid w:val="00784182"/>
    <w:rsid w:val="007912A6"/>
    <w:rsid w:val="00792630"/>
    <w:rsid w:val="007975A9"/>
    <w:rsid w:val="007A169A"/>
    <w:rsid w:val="007A16BF"/>
    <w:rsid w:val="007A275A"/>
    <w:rsid w:val="007A623D"/>
    <w:rsid w:val="007B40F4"/>
    <w:rsid w:val="007B4553"/>
    <w:rsid w:val="007D6A2E"/>
    <w:rsid w:val="007E21CB"/>
    <w:rsid w:val="007E2234"/>
    <w:rsid w:val="007F0646"/>
    <w:rsid w:val="007F2B61"/>
    <w:rsid w:val="007F2C18"/>
    <w:rsid w:val="007F6679"/>
    <w:rsid w:val="008024F5"/>
    <w:rsid w:val="0080443A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300F8"/>
    <w:rsid w:val="00831DE1"/>
    <w:rsid w:val="008328EE"/>
    <w:rsid w:val="00835827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0B79"/>
    <w:rsid w:val="008921CA"/>
    <w:rsid w:val="00893215"/>
    <w:rsid w:val="008B09C3"/>
    <w:rsid w:val="008B1424"/>
    <w:rsid w:val="008B4AC8"/>
    <w:rsid w:val="008B4DCE"/>
    <w:rsid w:val="008C1A9E"/>
    <w:rsid w:val="008C2578"/>
    <w:rsid w:val="008D11C0"/>
    <w:rsid w:val="008D1AB2"/>
    <w:rsid w:val="008D77FB"/>
    <w:rsid w:val="008E3BF4"/>
    <w:rsid w:val="008F35E4"/>
    <w:rsid w:val="0090171A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670D6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E74A5"/>
    <w:rsid w:val="009F147B"/>
    <w:rsid w:val="009F1E69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7FA"/>
    <w:rsid w:val="00A678E8"/>
    <w:rsid w:val="00A71A60"/>
    <w:rsid w:val="00A74159"/>
    <w:rsid w:val="00A74829"/>
    <w:rsid w:val="00A83241"/>
    <w:rsid w:val="00A86B99"/>
    <w:rsid w:val="00A94ABE"/>
    <w:rsid w:val="00A94BF0"/>
    <w:rsid w:val="00A979E4"/>
    <w:rsid w:val="00A97ACF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175AE"/>
    <w:rsid w:val="00B3272F"/>
    <w:rsid w:val="00B421FC"/>
    <w:rsid w:val="00B452D9"/>
    <w:rsid w:val="00B50AC0"/>
    <w:rsid w:val="00B50F7D"/>
    <w:rsid w:val="00B514C5"/>
    <w:rsid w:val="00B547A0"/>
    <w:rsid w:val="00B5610B"/>
    <w:rsid w:val="00B56BEB"/>
    <w:rsid w:val="00B71CE3"/>
    <w:rsid w:val="00B848D5"/>
    <w:rsid w:val="00B9177D"/>
    <w:rsid w:val="00B9507F"/>
    <w:rsid w:val="00B95343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273"/>
    <w:rsid w:val="00C12C41"/>
    <w:rsid w:val="00C252A3"/>
    <w:rsid w:val="00C25481"/>
    <w:rsid w:val="00C256FF"/>
    <w:rsid w:val="00C26BFA"/>
    <w:rsid w:val="00C336A4"/>
    <w:rsid w:val="00C35C9E"/>
    <w:rsid w:val="00C37432"/>
    <w:rsid w:val="00C46AEB"/>
    <w:rsid w:val="00C537DE"/>
    <w:rsid w:val="00C544EA"/>
    <w:rsid w:val="00C57493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1E11"/>
    <w:rsid w:val="00CE6CA8"/>
    <w:rsid w:val="00CF0B0F"/>
    <w:rsid w:val="00CF2BE0"/>
    <w:rsid w:val="00D041B7"/>
    <w:rsid w:val="00D04F8B"/>
    <w:rsid w:val="00D120FF"/>
    <w:rsid w:val="00D1291B"/>
    <w:rsid w:val="00D1660E"/>
    <w:rsid w:val="00D25D12"/>
    <w:rsid w:val="00D367F3"/>
    <w:rsid w:val="00D40117"/>
    <w:rsid w:val="00D40E13"/>
    <w:rsid w:val="00D517B9"/>
    <w:rsid w:val="00D533C9"/>
    <w:rsid w:val="00D53E17"/>
    <w:rsid w:val="00D71718"/>
    <w:rsid w:val="00D73131"/>
    <w:rsid w:val="00D751E0"/>
    <w:rsid w:val="00D80D58"/>
    <w:rsid w:val="00D944C3"/>
    <w:rsid w:val="00D97EBD"/>
    <w:rsid w:val="00DA3A58"/>
    <w:rsid w:val="00DA6465"/>
    <w:rsid w:val="00DB445C"/>
    <w:rsid w:val="00DC5CC8"/>
    <w:rsid w:val="00DC628C"/>
    <w:rsid w:val="00DD63CB"/>
    <w:rsid w:val="00DE0BE9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5402F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530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5953"/>
    <o:shapelayout v:ext="edit">
      <o:idmap v:ext="edit" data="1"/>
    </o:shapelayout>
  </w:shapeDefaults>
  <w:decimalSymbol w:val="."/>
  <w:listSeparator w:val=","/>
  <w15:docId w15:val="{CD1624D1-39C9-4DDA-A289-91901252F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A677FA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A677FA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93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News/Data/PDF/CH/2020/9/09202004184117_2020mncake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Un Ut Mui</cp:lastModifiedBy>
  <cp:revision>18</cp:revision>
  <cp:lastPrinted>2020-09-17T10:04:00Z</cp:lastPrinted>
  <dcterms:created xsi:type="dcterms:W3CDTF">2020-09-16T09:46:00Z</dcterms:created>
  <dcterms:modified xsi:type="dcterms:W3CDTF">2020-09-17T10:19:00Z</dcterms:modified>
</cp:coreProperties>
</file>